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BB6D9" w14:textId="0A9DC2A0" w:rsidR="00877C56" w:rsidRDefault="00877C56" w:rsidP="00877C56">
      <w:pPr>
        <w:pStyle w:val="Nadpis1"/>
        <w:jc w:val="right"/>
        <w:rPr>
          <w:rFonts w:asciiTheme="minorHAnsi" w:hAnsiTheme="minorHAnsi"/>
          <w:color w:val="000000" w:themeColor="text1"/>
          <w:sz w:val="28"/>
          <w:szCs w:val="28"/>
        </w:rPr>
      </w:pPr>
      <w:r w:rsidRPr="00481AA0">
        <w:rPr>
          <w:rFonts w:asciiTheme="minorHAnsi" w:hAnsiTheme="minorHAnsi"/>
          <w:color w:val="000000" w:themeColor="text1"/>
          <w:sz w:val="28"/>
          <w:szCs w:val="28"/>
        </w:rPr>
        <w:t>Príloha č. 1</w:t>
      </w:r>
      <w:r w:rsidR="00C13A52">
        <w:rPr>
          <w:rFonts w:asciiTheme="minorHAnsi" w:hAnsiTheme="minorHAnsi"/>
          <w:color w:val="000000" w:themeColor="text1"/>
          <w:sz w:val="28"/>
          <w:szCs w:val="28"/>
        </w:rPr>
        <w:t>.3</w:t>
      </w:r>
      <w:r w:rsidRPr="00481AA0">
        <w:rPr>
          <w:rFonts w:asciiTheme="minorHAnsi" w:hAnsiTheme="minorHAnsi"/>
          <w:color w:val="000000" w:themeColor="text1"/>
          <w:sz w:val="28"/>
          <w:szCs w:val="28"/>
        </w:rPr>
        <w:t xml:space="preserve">: Špecifikácia </w:t>
      </w:r>
    </w:p>
    <w:p w14:paraId="6DDE2C0C" w14:textId="77777777" w:rsidR="00111AC6" w:rsidRPr="00111AC6" w:rsidRDefault="00111AC6" w:rsidP="00111AC6"/>
    <w:p w14:paraId="78EE4E87" w14:textId="77777777" w:rsidR="00111AC6" w:rsidRPr="00111AC6" w:rsidRDefault="00111AC6" w:rsidP="00111AC6"/>
    <w:p w14:paraId="23ABCA82" w14:textId="77777777" w:rsidR="00111AC6" w:rsidRPr="00111AC6" w:rsidRDefault="00111AC6" w:rsidP="00111AC6">
      <w:pPr>
        <w:pStyle w:val="Nadpis1"/>
        <w:spacing w:before="0" w:after="0" w:line="240" w:lineRule="auto"/>
        <w:rPr>
          <w:rFonts w:asciiTheme="minorHAnsi" w:hAnsiTheme="minorHAnsi"/>
          <w:b/>
          <w:bCs/>
        </w:rPr>
      </w:pPr>
      <w:r w:rsidRPr="00111AC6">
        <w:rPr>
          <w:rFonts w:asciiTheme="minorHAnsi" w:hAnsiTheme="minorHAnsi"/>
          <w:sz w:val="32"/>
          <w:szCs w:val="32"/>
        </w:rPr>
        <w:t>Predmet zákazky: Technika pre výskumný projekt UAV</w:t>
      </w:r>
      <w:r w:rsidRPr="00111AC6">
        <w:rPr>
          <w:rFonts w:asciiTheme="minorHAnsi" w:hAnsiTheme="minorHAnsi"/>
          <w:b/>
          <w:bCs/>
        </w:rPr>
        <w:t xml:space="preserve"> </w:t>
      </w:r>
    </w:p>
    <w:p w14:paraId="10849C9E" w14:textId="04B15452" w:rsidR="00111AC6" w:rsidRPr="00111AC6" w:rsidRDefault="00111AC6" w:rsidP="00111AC6">
      <w:pPr>
        <w:pStyle w:val="Nadpis1"/>
        <w:spacing w:before="0" w:after="0" w:line="240" w:lineRule="auto"/>
        <w:rPr>
          <w:rFonts w:asciiTheme="minorHAnsi" w:hAnsiTheme="minorHAnsi"/>
          <w:sz w:val="36"/>
          <w:szCs w:val="36"/>
        </w:rPr>
      </w:pPr>
      <w:r w:rsidRPr="00111AC6">
        <w:rPr>
          <w:rFonts w:asciiTheme="minorHAnsi" w:hAnsiTheme="minorHAnsi"/>
        </w:rPr>
        <w:t xml:space="preserve"> </w:t>
      </w:r>
      <w:r w:rsidRPr="00111AC6">
        <w:rPr>
          <w:rFonts w:asciiTheme="minorHAnsi" w:hAnsiTheme="minorHAnsi"/>
          <w:b/>
          <w:bCs/>
          <w:sz w:val="28"/>
          <w:szCs w:val="28"/>
        </w:rPr>
        <w:t>časť 3:</w:t>
      </w:r>
      <w:r w:rsidRPr="00111AC6">
        <w:rPr>
          <w:rFonts w:asciiTheme="minorHAnsi" w:hAnsiTheme="minorHAnsi"/>
          <w:sz w:val="28"/>
          <w:szCs w:val="28"/>
        </w:rPr>
        <w:t xml:space="preserve"> Systém vizuálnej lokalizácie</w:t>
      </w:r>
    </w:p>
    <w:p w14:paraId="00000002" w14:textId="31D9BF79" w:rsidR="005047A3" w:rsidRDefault="005047A3">
      <w:pPr>
        <w:rPr>
          <w:rFonts w:asciiTheme="minorHAnsi" w:hAnsiTheme="minorHAnsi"/>
          <w:color w:val="000000" w:themeColor="text1"/>
          <w:sz w:val="20"/>
          <w:szCs w:val="20"/>
        </w:rPr>
      </w:pPr>
    </w:p>
    <w:p w14:paraId="099347A6" w14:textId="77777777" w:rsidR="00FD1993" w:rsidRDefault="00FD1993">
      <w:pPr>
        <w:rPr>
          <w:rFonts w:asciiTheme="minorHAnsi" w:hAnsiTheme="minorHAnsi"/>
          <w:color w:val="000000" w:themeColor="text1"/>
          <w:sz w:val="20"/>
          <w:szCs w:val="20"/>
        </w:rPr>
      </w:pPr>
    </w:p>
    <w:p w14:paraId="1AE34831" w14:textId="77777777" w:rsidR="00FD1993" w:rsidRPr="00FD1993" w:rsidRDefault="00FD1993" w:rsidP="00FD1993">
      <w:pPr>
        <w:pStyle w:val="Nadpis5"/>
        <w:rPr>
          <w:rFonts w:asciiTheme="minorHAnsi" w:hAnsiTheme="minorHAnsi"/>
          <w:b/>
          <w:bCs/>
          <w:color w:val="000000" w:themeColor="text1"/>
        </w:rPr>
      </w:pPr>
      <w:r w:rsidRPr="00FD1993">
        <w:rPr>
          <w:rFonts w:asciiTheme="minorHAnsi" w:hAnsiTheme="minorHAnsi"/>
          <w:b/>
          <w:bCs/>
          <w:color w:val="000000" w:themeColor="text1"/>
        </w:rPr>
        <w:t>Systém vizuálnej lokalizácie</w:t>
      </w:r>
    </w:p>
    <w:p w14:paraId="1C552D23" w14:textId="77777777" w:rsidR="00FD1993" w:rsidRPr="00FD1993" w:rsidRDefault="00FD1993" w:rsidP="00FD1993">
      <w:pPr>
        <w:numPr>
          <w:ilvl w:val="0"/>
          <w:numId w:val="4"/>
        </w:numPr>
        <w:rPr>
          <w:rFonts w:asciiTheme="minorHAnsi" w:hAnsiTheme="minorHAnsi"/>
          <w:sz w:val="20"/>
          <w:szCs w:val="20"/>
          <w:highlight w:val="white"/>
        </w:rPr>
      </w:pPr>
      <w:r w:rsidRPr="00FD1993">
        <w:rPr>
          <w:rFonts w:asciiTheme="minorHAnsi" w:hAnsiTheme="minorHAnsi"/>
          <w:sz w:val="20"/>
          <w:szCs w:val="20"/>
          <w:highlight w:val="white"/>
        </w:rPr>
        <w:t>Počet súčasne lokalizovaných objektov min. 5</w:t>
      </w:r>
    </w:p>
    <w:p w14:paraId="0AB15E13" w14:textId="77777777" w:rsidR="00FD1993" w:rsidRPr="00FD1993" w:rsidRDefault="00FD1993" w:rsidP="00FD1993">
      <w:pPr>
        <w:numPr>
          <w:ilvl w:val="0"/>
          <w:numId w:val="4"/>
        </w:numPr>
        <w:rPr>
          <w:rFonts w:asciiTheme="minorHAnsi" w:hAnsiTheme="minorHAnsi"/>
          <w:sz w:val="20"/>
          <w:szCs w:val="20"/>
          <w:highlight w:val="white"/>
        </w:rPr>
      </w:pPr>
      <w:r w:rsidRPr="00FD1993">
        <w:rPr>
          <w:rFonts w:asciiTheme="minorHAnsi" w:hAnsiTheme="minorHAnsi"/>
          <w:sz w:val="20"/>
          <w:szCs w:val="20"/>
          <w:highlight w:val="white"/>
        </w:rPr>
        <w:t xml:space="preserve">Počet sledovaných priestorov súčasne min. 2 </w:t>
      </w:r>
    </w:p>
    <w:p w14:paraId="5172C7E2" w14:textId="77777777" w:rsidR="00FD1993" w:rsidRPr="00FD1993" w:rsidRDefault="00FD1993" w:rsidP="00FD1993">
      <w:pPr>
        <w:numPr>
          <w:ilvl w:val="0"/>
          <w:numId w:val="4"/>
        </w:numPr>
        <w:rPr>
          <w:rFonts w:asciiTheme="minorHAnsi" w:hAnsiTheme="minorHAnsi"/>
          <w:sz w:val="20"/>
          <w:szCs w:val="20"/>
          <w:highlight w:val="white"/>
        </w:rPr>
      </w:pPr>
      <w:r w:rsidRPr="00FD1993">
        <w:rPr>
          <w:rFonts w:asciiTheme="minorHAnsi" w:hAnsiTheme="minorHAnsi"/>
          <w:sz w:val="20"/>
          <w:szCs w:val="20"/>
          <w:highlight w:val="white"/>
        </w:rPr>
        <w:t>Veľkosť sledovaného 1. priestoru min. 10x10x3m</w:t>
      </w:r>
    </w:p>
    <w:p w14:paraId="3B6AFFCB" w14:textId="77777777" w:rsidR="00FD1993" w:rsidRPr="00FD1993" w:rsidRDefault="00FD1993" w:rsidP="00FD1993">
      <w:pPr>
        <w:pStyle w:val="Odsekzoznamu"/>
        <w:numPr>
          <w:ilvl w:val="0"/>
          <w:numId w:val="4"/>
        </w:numPr>
        <w:rPr>
          <w:rFonts w:asciiTheme="minorHAnsi" w:hAnsiTheme="minorHAnsi"/>
          <w:sz w:val="20"/>
          <w:szCs w:val="20"/>
        </w:rPr>
      </w:pPr>
      <w:r w:rsidRPr="00FD1993">
        <w:rPr>
          <w:rFonts w:asciiTheme="minorHAnsi" w:hAnsiTheme="minorHAnsi"/>
          <w:sz w:val="20"/>
          <w:szCs w:val="20"/>
        </w:rPr>
        <w:t>Veľkosť sledovaného 2. priestoru min. 6 Ø × 2 m</w:t>
      </w:r>
    </w:p>
    <w:p w14:paraId="12E3EEA8" w14:textId="77777777" w:rsidR="00FD1993" w:rsidRPr="00FD1993" w:rsidRDefault="00FD1993" w:rsidP="00FD1993">
      <w:pPr>
        <w:numPr>
          <w:ilvl w:val="0"/>
          <w:numId w:val="4"/>
        </w:numPr>
        <w:rPr>
          <w:rFonts w:asciiTheme="minorHAnsi" w:hAnsiTheme="minorHAnsi"/>
          <w:sz w:val="20"/>
          <w:szCs w:val="20"/>
          <w:highlight w:val="white"/>
        </w:rPr>
      </w:pPr>
      <w:r w:rsidRPr="00FD1993">
        <w:rPr>
          <w:rFonts w:asciiTheme="minorHAnsi" w:hAnsiTheme="minorHAnsi"/>
          <w:sz w:val="20"/>
          <w:szCs w:val="20"/>
          <w:highlight w:val="white"/>
        </w:rPr>
        <w:t>Vzorkovacia frekvencia min 200Hz</w:t>
      </w:r>
    </w:p>
    <w:p w14:paraId="4D4769B0" w14:textId="77777777" w:rsidR="00FD1993" w:rsidRPr="00FD1993" w:rsidRDefault="00FD1993" w:rsidP="00FD1993">
      <w:pPr>
        <w:numPr>
          <w:ilvl w:val="0"/>
          <w:numId w:val="4"/>
        </w:numPr>
        <w:rPr>
          <w:rFonts w:asciiTheme="minorHAnsi" w:hAnsiTheme="minorHAnsi"/>
          <w:sz w:val="20"/>
          <w:szCs w:val="20"/>
          <w:highlight w:val="white"/>
        </w:rPr>
      </w:pPr>
      <w:r w:rsidRPr="00FD1993">
        <w:rPr>
          <w:rFonts w:asciiTheme="minorHAnsi" w:hAnsiTheme="minorHAnsi"/>
          <w:sz w:val="20"/>
          <w:szCs w:val="20"/>
          <w:highlight w:val="white"/>
        </w:rPr>
        <w:t>Oneskorenie kamery maximálne 5 ms</w:t>
      </w:r>
    </w:p>
    <w:p w14:paraId="47AE69CA" w14:textId="77777777" w:rsidR="00FD1993" w:rsidRPr="00FD1993" w:rsidRDefault="00FD1993" w:rsidP="00FD1993">
      <w:pPr>
        <w:numPr>
          <w:ilvl w:val="0"/>
          <w:numId w:val="4"/>
        </w:numPr>
        <w:rPr>
          <w:rFonts w:asciiTheme="minorHAnsi" w:hAnsiTheme="minorHAnsi"/>
          <w:sz w:val="20"/>
          <w:szCs w:val="20"/>
          <w:highlight w:val="white"/>
        </w:rPr>
      </w:pPr>
      <w:r w:rsidRPr="00FD1993">
        <w:rPr>
          <w:rFonts w:asciiTheme="minorHAnsi" w:hAnsiTheme="minorHAnsi"/>
          <w:sz w:val="20"/>
          <w:szCs w:val="20"/>
          <w:highlight w:val="white"/>
        </w:rPr>
        <w:t>Softvérové vybavenie pre sledovania objektov</w:t>
      </w:r>
    </w:p>
    <w:p w14:paraId="091D56F5" w14:textId="77777777" w:rsidR="00FD1993" w:rsidRPr="00FD1993" w:rsidRDefault="00FD1993" w:rsidP="00FD1993">
      <w:pPr>
        <w:numPr>
          <w:ilvl w:val="0"/>
          <w:numId w:val="4"/>
        </w:numPr>
        <w:rPr>
          <w:rFonts w:asciiTheme="minorHAnsi" w:hAnsiTheme="minorHAnsi"/>
          <w:sz w:val="20"/>
          <w:szCs w:val="20"/>
          <w:highlight w:val="white"/>
        </w:rPr>
      </w:pPr>
      <w:r w:rsidRPr="00FD1993">
        <w:rPr>
          <w:rFonts w:asciiTheme="minorHAnsi" w:hAnsiTheme="minorHAnsi"/>
          <w:sz w:val="20"/>
          <w:szCs w:val="20"/>
          <w:highlight w:val="white"/>
        </w:rPr>
        <w:t>Podpora ROS a Matlab</w:t>
      </w:r>
    </w:p>
    <w:p w14:paraId="459DB00C" w14:textId="77777777" w:rsidR="00FD1993" w:rsidRPr="00FD1993" w:rsidRDefault="00FD1993" w:rsidP="00FD1993">
      <w:pPr>
        <w:numPr>
          <w:ilvl w:val="0"/>
          <w:numId w:val="4"/>
        </w:numPr>
        <w:rPr>
          <w:rFonts w:asciiTheme="minorHAnsi" w:hAnsiTheme="minorHAnsi"/>
          <w:sz w:val="20"/>
          <w:szCs w:val="20"/>
          <w:highlight w:val="white"/>
        </w:rPr>
      </w:pPr>
      <w:r w:rsidRPr="00FD1993">
        <w:rPr>
          <w:rFonts w:asciiTheme="minorHAnsi" w:hAnsiTheme="minorHAnsi"/>
          <w:sz w:val="20"/>
          <w:szCs w:val="20"/>
          <w:highlight w:val="white"/>
        </w:rPr>
        <w:t>Presnosť sledovania polohy v celkom sledovanom priestore &lt;= 5mm</w:t>
      </w:r>
    </w:p>
    <w:p w14:paraId="4D779B4B" w14:textId="77777777" w:rsidR="00FD1993" w:rsidRPr="00FD1993" w:rsidRDefault="00FD1993" w:rsidP="00FD1993">
      <w:pPr>
        <w:numPr>
          <w:ilvl w:val="0"/>
          <w:numId w:val="4"/>
        </w:numPr>
        <w:rPr>
          <w:rFonts w:asciiTheme="minorHAnsi" w:hAnsiTheme="minorHAnsi"/>
          <w:sz w:val="20"/>
          <w:szCs w:val="20"/>
          <w:highlight w:val="white"/>
        </w:rPr>
      </w:pPr>
      <w:r w:rsidRPr="00FD1993">
        <w:rPr>
          <w:rFonts w:asciiTheme="minorHAnsi" w:hAnsiTheme="minorHAnsi"/>
          <w:sz w:val="20"/>
          <w:szCs w:val="20"/>
          <w:highlight w:val="white"/>
        </w:rPr>
        <w:t>Príslušenstvo pre pripojenie systému prostredníctvom LAN (sieťová infraštruktúra)</w:t>
      </w:r>
    </w:p>
    <w:p w14:paraId="008D6B69" w14:textId="77777777" w:rsidR="00FD1993" w:rsidRPr="00FD1993" w:rsidRDefault="00FD1993" w:rsidP="00FD1993">
      <w:pPr>
        <w:numPr>
          <w:ilvl w:val="0"/>
          <w:numId w:val="4"/>
        </w:numPr>
        <w:rPr>
          <w:rFonts w:asciiTheme="minorHAnsi" w:hAnsiTheme="minorHAnsi"/>
          <w:sz w:val="20"/>
          <w:szCs w:val="20"/>
          <w:highlight w:val="white"/>
        </w:rPr>
      </w:pPr>
      <w:r w:rsidRPr="00FD1993">
        <w:rPr>
          <w:rFonts w:asciiTheme="minorHAnsi" w:hAnsiTheme="minorHAnsi"/>
          <w:sz w:val="20"/>
          <w:szCs w:val="20"/>
          <w:highlight w:val="white"/>
        </w:rPr>
        <w:t>Sada CAT6 eternetových káblov</w:t>
      </w:r>
    </w:p>
    <w:p w14:paraId="4C5E427B" w14:textId="77777777" w:rsidR="00FD1993" w:rsidRPr="00FD1993" w:rsidRDefault="00FD1993" w:rsidP="00FD1993">
      <w:pPr>
        <w:numPr>
          <w:ilvl w:val="0"/>
          <w:numId w:val="4"/>
        </w:numPr>
        <w:rPr>
          <w:rFonts w:asciiTheme="minorHAnsi" w:hAnsiTheme="minorHAnsi"/>
          <w:sz w:val="20"/>
          <w:szCs w:val="20"/>
          <w:highlight w:val="white"/>
        </w:rPr>
      </w:pPr>
      <w:r w:rsidRPr="00FD1993">
        <w:rPr>
          <w:rFonts w:asciiTheme="minorHAnsi" w:hAnsiTheme="minorHAnsi"/>
          <w:sz w:val="20"/>
          <w:szCs w:val="20"/>
          <w:highlight w:val="white"/>
        </w:rPr>
        <w:t>Kalibračné pomôcky pre nastavenie systému u verejného obstarávateľa</w:t>
      </w:r>
    </w:p>
    <w:p w14:paraId="57295062" w14:textId="77777777" w:rsidR="00FD1993" w:rsidRPr="00FD1993" w:rsidRDefault="00FD1993" w:rsidP="00FD1993">
      <w:pPr>
        <w:numPr>
          <w:ilvl w:val="0"/>
          <w:numId w:val="4"/>
        </w:numPr>
        <w:rPr>
          <w:rFonts w:asciiTheme="minorHAnsi" w:hAnsiTheme="minorHAnsi"/>
          <w:sz w:val="20"/>
          <w:szCs w:val="20"/>
          <w:highlight w:val="white"/>
        </w:rPr>
      </w:pPr>
      <w:r w:rsidRPr="00FD1993">
        <w:rPr>
          <w:rFonts w:asciiTheme="minorHAnsi" w:hAnsiTheme="minorHAnsi"/>
          <w:sz w:val="20"/>
          <w:szCs w:val="20"/>
          <w:highlight w:val="white"/>
        </w:rPr>
        <w:t>Sledovacie značky – 10ks</w:t>
      </w:r>
    </w:p>
    <w:p w14:paraId="66FDB3E3" w14:textId="77777777" w:rsidR="00FD1993" w:rsidRPr="00FD1993" w:rsidRDefault="00FD1993" w:rsidP="00FD1993">
      <w:pPr>
        <w:numPr>
          <w:ilvl w:val="0"/>
          <w:numId w:val="4"/>
        </w:numPr>
        <w:rPr>
          <w:rFonts w:asciiTheme="minorHAnsi" w:hAnsiTheme="minorHAnsi"/>
          <w:sz w:val="20"/>
          <w:szCs w:val="20"/>
          <w:highlight w:val="white"/>
        </w:rPr>
      </w:pPr>
      <w:r w:rsidRPr="00FD1993">
        <w:rPr>
          <w:rFonts w:asciiTheme="minorHAnsi" w:hAnsiTheme="minorHAnsi"/>
          <w:sz w:val="20"/>
          <w:szCs w:val="20"/>
          <w:highlight w:val="white"/>
        </w:rPr>
        <w:t>Pre každú samostatnú kameru požadujeme dodať úchyt na stenu, úchyt na stavív a kamerový statív</w:t>
      </w:r>
      <w:bookmarkStart w:id="0" w:name="_6ecgrkfnbth7" w:colFirst="0" w:colLast="0"/>
      <w:bookmarkEnd w:id="0"/>
    </w:p>
    <w:p w14:paraId="021FD962" w14:textId="77777777" w:rsidR="00FD1993" w:rsidRPr="00481AA0" w:rsidRDefault="00FD1993">
      <w:pPr>
        <w:rPr>
          <w:rFonts w:asciiTheme="minorHAnsi" w:hAnsiTheme="minorHAnsi"/>
          <w:color w:val="000000" w:themeColor="text1"/>
          <w:sz w:val="20"/>
          <w:szCs w:val="20"/>
        </w:rPr>
      </w:pPr>
    </w:p>
    <w:sectPr w:rsidR="00FD1993" w:rsidRPr="00481AA0" w:rsidSect="00481AA0">
      <w:pgSz w:w="11909" w:h="16834"/>
      <w:pgMar w:top="709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403F4"/>
    <w:multiLevelType w:val="multilevel"/>
    <w:tmpl w:val="9CE218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DE95C4F"/>
    <w:multiLevelType w:val="multilevel"/>
    <w:tmpl w:val="0E1483B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F8E79E5"/>
    <w:multiLevelType w:val="multilevel"/>
    <w:tmpl w:val="513E2DE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FCE10D7"/>
    <w:multiLevelType w:val="multilevel"/>
    <w:tmpl w:val="5E0673A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43F6272"/>
    <w:multiLevelType w:val="multilevel"/>
    <w:tmpl w:val="03F6321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AEA4715"/>
    <w:multiLevelType w:val="multilevel"/>
    <w:tmpl w:val="8E24A7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BFC5575"/>
    <w:multiLevelType w:val="multilevel"/>
    <w:tmpl w:val="77A0DA1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9057224"/>
    <w:multiLevelType w:val="multilevel"/>
    <w:tmpl w:val="422E71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560729E"/>
    <w:multiLevelType w:val="multilevel"/>
    <w:tmpl w:val="C1BCC69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27369C2"/>
    <w:multiLevelType w:val="hybridMultilevel"/>
    <w:tmpl w:val="1F2E6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74045"/>
    <w:multiLevelType w:val="multilevel"/>
    <w:tmpl w:val="A70872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AD45E24"/>
    <w:multiLevelType w:val="multilevel"/>
    <w:tmpl w:val="8BA6C2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93906C2"/>
    <w:multiLevelType w:val="multilevel"/>
    <w:tmpl w:val="F8C8C1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7B4A1DFE"/>
    <w:multiLevelType w:val="multilevel"/>
    <w:tmpl w:val="8A80BBC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11"/>
  </w:num>
  <w:num w:numId="5">
    <w:abstractNumId w:val="7"/>
  </w:num>
  <w:num w:numId="6">
    <w:abstractNumId w:val="5"/>
  </w:num>
  <w:num w:numId="7">
    <w:abstractNumId w:val="9"/>
  </w:num>
  <w:num w:numId="8">
    <w:abstractNumId w:val="3"/>
  </w:num>
  <w:num w:numId="9">
    <w:abstractNumId w:val="2"/>
  </w:num>
  <w:num w:numId="10">
    <w:abstractNumId w:val="8"/>
  </w:num>
  <w:num w:numId="11">
    <w:abstractNumId w:val="4"/>
  </w:num>
  <w:num w:numId="12">
    <w:abstractNumId w:val="13"/>
  </w:num>
  <w:num w:numId="13">
    <w:abstractNumId w:val="6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MDc0tDQxNzQxMTJT0lEKTi0uzszPAykwqgUA6QwKiiwAAAA="/>
  </w:docVars>
  <w:rsids>
    <w:rsidRoot w:val="005047A3"/>
    <w:rsid w:val="00026EB6"/>
    <w:rsid w:val="000F51FB"/>
    <w:rsid w:val="00111AC6"/>
    <w:rsid w:val="002A0EA5"/>
    <w:rsid w:val="002F1936"/>
    <w:rsid w:val="00336106"/>
    <w:rsid w:val="00343036"/>
    <w:rsid w:val="003E67AE"/>
    <w:rsid w:val="00481AA0"/>
    <w:rsid w:val="005047A3"/>
    <w:rsid w:val="00516AFF"/>
    <w:rsid w:val="00613783"/>
    <w:rsid w:val="00664C04"/>
    <w:rsid w:val="006A39C5"/>
    <w:rsid w:val="007E1199"/>
    <w:rsid w:val="0083257F"/>
    <w:rsid w:val="00877C56"/>
    <w:rsid w:val="00A74DED"/>
    <w:rsid w:val="00B712B7"/>
    <w:rsid w:val="00BD0EE2"/>
    <w:rsid w:val="00C13A52"/>
    <w:rsid w:val="00C40C62"/>
    <w:rsid w:val="00C6587C"/>
    <w:rsid w:val="00D70C4D"/>
    <w:rsid w:val="00DB7F4A"/>
    <w:rsid w:val="00DE2451"/>
    <w:rsid w:val="00E222EE"/>
    <w:rsid w:val="00E42D6E"/>
    <w:rsid w:val="00F95587"/>
    <w:rsid w:val="00FD1993"/>
    <w:rsid w:val="0615F31E"/>
    <w:rsid w:val="077900CF"/>
    <w:rsid w:val="080818B1"/>
    <w:rsid w:val="12648302"/>
    <w:rsid w:val="17D81E9A"/>
    <w:rsid w:val="260B6706"/>
    <w:rsid w:val="2F5FF566"/>
    <w:rsid w:val="4B303957"/>
    <w:rsid w:val="4DDD398E"/>
    <w:rsid w:val="508D0C0F"/>
    <w:rsid w:val="5093E456"/>
    <w:rsid w:val="5331BAA2"/>
    <w:rsid w:val="5E423444"/>
    <w:rsid w:val="5F9E320F"/>
    <w:rsid w:val="70EBADFA"/>
    <w:rsid w:val="7A161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65EAC9"/>
  <w15:docId w15:val="{3E318546-C0D3-4659-8735-BFBECEF12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sk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y"/>
    <w:next w:val="Normlny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"/>
    <w:next w:val="Normlny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"/>
    <w:next w:val="Normlny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Odsekzoznamu">
    <w:name w:val="List Paragraph"/>
    <w:basedOn w:val="Normlny"/>
    <w:uiPriority w:val="34"/>
    <w:qFormat/>
    <w:rsid w:val="00E42D6E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C6587C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6587C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6587C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6587C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6587C"/>
    <w:rPr>
      <w:b/>
      <w:bCs/>
      <w:sz w:val="20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111AC6"/>
    <w:rPr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87549F-04EB-44A3-8235-946340CB6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Mikuščák</dc:creator>
  <cp:lastModifiedBy>Daniel Mikuščák</cp:lastModifiedBy>
  <cp:revision>4</cp:revision>
  <dcterms:created xsi:type="dcterms:W3CDTF">2021-11-26T09:22:00Z</dcterms:created>
  <dcterms:modified xsi:type="dcterms:W3CDTF">2022-01-10T10:15:00Z</dcterms:modified>
</cp:coreProperties>
</file>